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3454DB" w14:textId="17FD68F4" w:rsidR="000A3766" w:rsidRPr="000A3766" w:rsidRDefault="000A3766" w:rsidP="00CF1CA8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A3766">
        <w:rPr>
          <w:rFonts w:ascii="Times New Roman" w:hAnsi="Times New Roman" w:cs="Times New Roman"/>
          <w:b/>
          <w:bCs/>
          <w:sz w:val="32"/>
          <w:szCs w:val="32"/>
        </w:rPr>
        <w:t xml:space="preserve">4 common mistakes made by </w:t>
      </w:r>
      <w:r w:rsidR="00CF1CA8">
        <w:rPr>
          <w:rFonts w:ascii="Times New Roman" w:hAnsi="Times New Roman" w:cs="Times New Roman"/>
          <w:b/>
          <w:bCs/>
          <w:sz w:val="32"/>
          <w:szCs w:val="32"/>
        </w:rPr>
        <w:t>sellers</w:t>
      </w:r>
      <w:r w:rsidRPr="000A3766">
        <w:rPr>
          <w:rFonts w:ascii="Times New Roman" w:hAnsi="Times New Roman" w:cs="Times New Roman"/>
          <w:b/>
          <w:bCs/>
          <w:sz w:val="32"/>
          <w:szCs w:val="32"/>
        </w:rPr>
        <w:t xml:space="preserve"> before selling a home</w:t>
      </w:r>
    </w:p>
    <w:p w14:paraId="27C5A9ED" w14:textId="5FBA101E" w:rsid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Selling a home can be complicated as this is the most important </w:t>
      </w:r>
      <w:r w:rsidR="00CF1CA8">
        <w:rPr>
          <w:rFonts w:ascii="Times New Roman" w:hAnsi="Times New Roman" w:cs="Times New Roman"/>
          <w:sz w:val="28"/>
          <w:szCs w:val="28"/>
        </w:rPr>
        <w:t>transaction</w:t>
      </w:r>
      <w:r w:rsidRPr="000A3766">
        <w:rPr>
          <w:rFonts w:ascii="Times New Roman" w:hAnsi="Times New Roman" w:cs="Times New Roman"/>
          <w:sz w:val="28"/>
          <w:szCs w:val="28"/>
        </w:rPr>
        <w:t xml:space="preserve"> of your life, and you want to save yourself from any big </w:t>
      </w:r>
      <w:r w:rsidR="00FD359A">
        <w:rPr>
          <w:rFonts w:ascii="Times New Roman" w:hAnsi="Times New Roman" w:cs="Times New Roman"/>
          <w:sz w:val="28"/>
          <w:szCs w:val="28"/>
        </w:rPr>
        <w:t>problem too.</w:t>
      </w:r>
    </w:p>
    <w:p w14:paraId="41A74C0B" w14:textId="00093DCC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Selling a home is a little bit challenging and an emotional event, both at the same time. You have spent so many years in the house and have some love and emotions attached to it. </w:t>
      </w:r>
    </w:p>
    <w:p w14:paraId="4A1D0D39" w14:textId="07D2D4D7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It is your biggest asset till now and selling means that you want to extract a good profit from it. Sometimes, sellers make some blunders and end up </w:t>
      </w:r>
      <w:r w:rsidR="00FD359A">
        <w:rPr>
          <w:rFonts w:ascii="Times New Roman" w:hAnsi="Times New Roman" w:cs="Times New Roman"/>
          <w:sz w:val="28"/>
          <w:szCs w:val="28"/>
        </w:rPr>
        <w:t>having a</w:t>
      </w:r>
      <w:r w:rsidRPr="000A3766">
        <w:rPr>
          <w:rFonts w:ascii="Times New Roman" w:hAnsi="Times New Roman" w:cs="Times New Roman"/>
          <w:sz w:val="28"/>
          <w:szCs w:val="28"/>
        </w:rPr>
        <w:t xml:space="preserve"> low price.</w:t>
      </w:r>
    </w:p>
    <w:p w14:paraId="176F6378" w14:textId="37E3BF0E" w:rsidR="00EC5EE5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>With the help of a real estate agent, you can avoid the biggest four s</w:t>
      </w:r>
      <w:r w:rsidR="00FD359A">
        <w:rPr>
          <w:rFonts w:ascii="Times New Roman" w:hAnsi="Times New Roman" w:cs="Times New Roman"/>
          <w:sz w:val="28"/>
          <w:szCs w:val="28"/>
        </w:rPr>
        <w:t>elling problems</w:t>
      </w:r>
      <w:r w:rsidRPr="000A3766">
        <w:rPr>
          <w:rFonts w:ascii="Times New Roman" w:hAnsi="Times New Roman" w:cs="Times New Roman"/>
          <w:sz w:val="28"/>
          <w:szCs w:val="28"/>
        </w:rPr>
        <w:t>. Always arm yourself with knowledge, especially if you are going to make the most significant financial transaction of your life.</w:t>
      </w:r>
    </w:p>
    <w:p w14:paraId="7743BD37" w14:textId="77777777" w:rsidR="000A3766" w:rsidRPr="00C217A8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C217A8">
        <w:rPr>
          <w:rFonts w:ascii="Times New Roman" w:hAnsi="Times New Roman" w:cs="Times New Roman"/>
          <w:sz w:val="28"/>
          <w:szCs w:val="28"/>
        </w:rPr>
        <w:t>In this article. I am going to tell you 4 common mistakes made by almost every seller and some solutions to solve them.</w:t>
      </w:r>
    </w:p>
    <w:p w14:paraId="7CBEDF3D" w14:textId="77777777" w:rsidR="000A3766" w:rsidRPr="000A3766" w:rsidRDefault="000A3766" w:rsidP="00CF1C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A3766">
        <w:rPr>
          <w:rFonts w:ascii="Times New Roman" w:hAnsi="Times New Roman" w:cs="Times New Roman"/>
          <w:b/>
          <w:bCs/>
          <w:sz w:val="28"/>
          <w:szCs w:val="28"/>
        </w:rPr>
        <w:t>Overprice the house:</w:t>
      </w:r>
    </w:p>
    <w:p w14:paraId="41871588" w14:textId="77777777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In Today’s market, buyers are well educated about the property prices and the taxes rates. You cannot make a buyer fool. He can easily access to historical data and other property rules and regulations. </w:t>
      </w:r>
    </w:p>
    <w:p w14:paraId="7651CB4F" w14:textId="77777777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lastRenderedPageBreak/>
        <w:t>Don’t quote a high price in which your competitor has more to offer. A correct price range will create a buyer’s interest and bring more customers to visit your home.</w:t>
      </w:r>
    </w:p>
    <w:p w14:paraId="3AF18BC9" w14:textId="21566BE4" w:rsidR="000A3766" w:rsidRPr="00FD359A" w:rsidRDefault="000A3766" w:rsidP="00CF1C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D359A">
        <w:rPr>
          <w:rFonts w:ascii="Times New Roman" w:hAnsi="Times New Roman" w:cs="Times New Roman"/>
          <w:b/>
          <w:bCs/>
          <w:sz w:val="28"/>
          <w:szCs w:val="28"/>
        </w:rPr>
        <w:t>Not staging your home properly:</w:t>
      </w:r>
    </w:p>
    <w:p w14:paraId="5F8C820C" w14:textId="68CA0CE2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Sellers often don’t value staging and furniture. But </w:t>
      </w:r>
      <w:r w:rsidR="00FD359A">
        <w:rPr>
          <w:rFonts w:ascii="Times New Roman" w:hAnsi="Times New Roman" w:cs="Times New Roman"/>
          <w:sz w:val="28"/>
          <w:szCs w:val="28"/>
        </w:rPr>
        <w:t>staging a home definitely</w:t>
      </w:r>
      <w:r w:rsidRPr="000A3766">
        <w:rPr>
          <w:rFonts w:ascii="Times New Roman" w:hAnsi="Times New Roman" w:cs="Times New Roman"/>
          <w:sz w:val="28"/>
          <w:szCs w:val="28"/>
        </w:rPr>
        <w:t xml:space="preserve"> </w:t>
      </w:r>
      <w:r w:rsidR="00CF1CA8">
        <w:rPr>
          <w:rFonts w:ascii="Times New Roman" w:hAnsi="Times New Roman" w:cs="Times New Roman"/>
          <w:sz w:val="28"/>
          <w:szCs w:val="28"/>
        </w:rPr>
        <w:t>has</w:t>
      </w:r>
      <w:r w:rsidRPr="000A3766">
        <w:rPr>
          <w:rFonts w:ascii="Times New Roman" w:hAnsi="Times New Roman" w:cs="Times New Roman"/>
          <w:sz w:val="28"/>
          <w:szCs w:val="28"/>
        </w:rPr>
        <w:t xml:space="preserve"> an impact as if the buyer sees a well-decorated home with clean and elegant furniture, then this appearance appeal attractive to him.</w:t>
      </w:r>
    </w:p>
    <w:p w14:paraId="107015BD" w14:textId="44BD5FD8" w:rsidR="00DB496E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Some sellers in order to sell the home, already move out the furniture from the rooms thus </w:t>
      </w:r>
      <w:r w:rsidR="00CF1CA8">
        <w:rPr>
          <w:rFonts w:ascii="Times New Roman" w:hAnsi="Times New Roman" w:cs="Times New Roman"/>
          <w:sz w:val="28"/>
          <w:szCs w:val="28"/>
        </w:rPr>
        <w:t>making</w:t>
      </w:r>
      <w:r w:rsidRPr="000A3766">
        <w:rPr>
          <w:rFonts w:ascii="Times New Roman" w:hAnsi="Times New Roman" w:cs="Times New Roman"/>
          <w:sz w:val="28"/>
          <w:szCs w:val="28"/>
        </w:rPr>
        <w:t xml:space="preserve"> the rooms empty and non-attractive.</w:t>
      </w:r>
    </w:p>
    <w:p w14:paraId="5E2855BD" w14:textId="77777777" w:rsidR="000A3766" w:rsidRPr="000A3766" w:rsidRDefault="000A3766" w:rsidP="00CF1C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A3766">
        <w:rPr>
          <w:rFonts w:ascii="Times New Roman" w:hAnsi="Times New Roman" w:cs="Times New Roman"/>
          <w:b/>
          <w:bCs/>
          <w:sz w:val="28"/>
          <w:szCs w:val="28"/>
        </w:rPr>
        <w:t>Uploading non-professional photos online:</w:t>
      </w:r>
    </w:p>
    <w:p w14:paraId="4C6E0E79" w14:textId="023BA1DD" w:rsidR="000A3766" w:rsidRPr="000A3766" w:rsidRDefault="00CF1CA8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day</w:t>
      </w:r>
      <w:r w:rsidR="000A3766" w:rsidRPr="000A3766">
        <w:rPr>
          <w:rFonts w:ascii="Times New Roman" w:hAnsi="Times New Roman" w:cs="Times New Roman"/>
          <w:sz w:val="28"/>
          <w:szCs w:val="28"/>
        </w:rPr>
        <w:t xml:space="preserve"> is the world of technology, and every item is </w:t>
      </w:r>
      <w:r>
        <w:rPr>
          <w:rFonts w:ascii="Times New Roman" w:hAnsi="Times New Roman" w:cs="Times New Roman"/>
          <w:sz w:val="28"/>
          <w:szCs w:val="28"/>
        </w:rPr>
        <w:t>sold</w:t>
      </w:r>
      <w:r w:rsidR="000A3766" w:rsidRPr="000A3766">
        <w:rPr>
          <w:rFonts w:ascii="Times New Roman" w:hAnsi="Times New Roman" w:cs="Times New Roman"/>
          <w:sz w:val="28"/>
          <w:szCs w:val="28"/>
        </w:rPr>
        <w:t xml:space="preserve"> online from a piece of paper to the home, plot</w:t>
      </w:r>
      <w:r>
        <w:rPr>
          <w:rFonts w:ascii="Times New Roman" w:hAnsi="Times New Roman" w:cs="Times New Roman"/>
          <w:sz w:val="28"/>
          <w:szCs w:val="28"/>
        </w:rPr>
        <w:t>,</w:t>
      </w:r>
      <w:r w:rsidR="000A3766" w:rsidRPr="000A3766">
        <w:rPr>
          <w:rFonts w:ascii="Times New Roman" w:hAnsi="Times New Roman" w:cs="Times New Roman"/>
          <w:sz w:val="28"/>
          <w:szCs w:val="28"/>
        </w:rPr>
        <w:t xml:space="preserve"> and furniture. There are many websites available online where you can sell your property </w:t>
      </w:r>
      <w:r w:rsidR="00FD359A">
        <w:rPr>
          <w:rFonts w:ascii="Times New Roman" w:hAnsi="Times New Roman" w:cs="Times New Roman"/>
          <w:sz w:val="28"/>
          <w:szCs w:val="28"/>
        </w:rPr>
        <w:t>by</w:t>
      </w:r>
      <w:r w:rsidR="000A3766" w:rsidRPr="000A3766">
        <w:rPr>
          <w:rFonts w:ascii="Times New Roman" w:hAnsi="Times New Roman" w:cs="Times New Roman"/>
          <w:sz w:val="28"/>
          <w:szCs w:val="28"/>
        </w:rPr>
        <w:t xml:space="preserve"> providing detail, price</w:t>
      </w:r>
      <w:r>
        <w:rPr>
          <w:rFonts w:ascii="Times New Roman" w:hAnsi="Times New Roman" w:cs="Times New Roman"/>
          <w:sz w:val="28"/>
          <w:szCs w:val="28"/>
        </w:rPr>
        <w:t>,</w:t>
      </w:r>
      <w:r w:rsidR="000A3766" w:rsidRPr="000A3766">
        <w:rPr>
          <w:rFonts w:ascii="Times New Roman" w:hAnsi="Times New Roman" w:cs="Times New Roman"/>
          <w:sz w:val="28"/>
          <w:szCs w:val="28"/>
        </w:rPr>
        <w:t xml:space="preserve"> and pictures.</w:t>
      </w:r>
    </w:p>
    <w:p w14:paraId="352E177E" w14:textId="580CE860" w:rsid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If the </w:t>
      </w:r>
      <w:r w:rsidR="00CF1CA8">
        <w:rPr>
          <w:rFonts w:ascii="Times New Roman" w:hAnsi="Times New Roman" w:cs="Times New Roman"/>
          <w:sz w:val="28"/>
          <w:szCs w:val="28"/>
        </w:rPr>
        <w:t>sellers</w:t>
      </w:r>
      <w:r w:rsidRPr="000A3766">
        <w:rPr>
          <w:rFonts w:ascii="Times New Roman" w:hAnsi="Times New Roman" w:cs="Times New Roman"/>
          <w:sz w:val="28"/>
          <w:szCs w:val="28"/>
        </w:rPr>
        <w:t xml:space="preserve"> upload an old picture or less quality picture, then buyers will not take any interest. Make a little expense for a better price by hiring a professional cameraman to take the images, and you can put them online.</w:t>
      </w:r>
    </w:p>
    <w:p w14:paraId="1855563A" w14:textId="77777777" w:rsidR="00CF1CA8" w:rsidRDefault="00CF1CA8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p w14:paraId="1CD9BEA6" w14:textId="77777777" w:rsidR="00CF1CA8" w:rsidRPr="000A3766" w:rsidRDefault="00CF1CA8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444806F4" w14:textId="77777777" w:rsidR="000A3766" w:rsidRPr="00CF1CA8" w:rsidRDefault="000A3766" w:rsidP="00CF1CA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F1CA8">
        <w:rPr>
          <w:rFonts w:ascii="Times New Roman" w:hAnsi="Times New Roman" w:cs="Times New Roman"/>
          <w:b/>
          <w:bCs/>
          <w:sz w:val="28"/>
          <w:szCs w:val="28"/>
        </w:rPr>
        <w:lastRenderedPageBreak/>
        <w:t>Don’t hire a real estate agent to sell the house:</w:t>
      </w:r>
    </w:p>
    <w:p w14:paraId="1A3F91BD" w14:textId="0081D73C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Many sellers avoid paying some commission to a real estate agent, and for this, they don’t hire. Keep one thing in mind, that they have more knowledge </w:t>
      </w:r>
      <w:r w:rsidR="00FD359A">
        <w:rPr>
          <w:rFonts w:ascii="Times New Roman" w:hAnsi="Times New Roman" w:cs="Times New Roman"/>
          <w:sz w:val="28"/>
          <w:szCs w:val="28"/>
        </w:rPr>
        <w:t xml:space="preserve">then </w:t>
      </w:r>
      <w:r w:rsidRPr="000A3766">
        <w:rPr>
          <w:rFonts w:ascii="Times New Roman" w:hAnsi="Times New Roman" w:cs="Times New Roman"/>
          <w:sz w:val="28"/>
          <w:szCs w:val="28"/>
        </w:rPr>
        <w:t xml:space="preserve">you, know the market tactics of property rate. They can make negotiation on your behalf, can put a price range better than you and can </w:t>
      </w:r>
      <w:r w:rsidR="00FD359A">
        <w:rPr>
          <w:rFonts w:ascii="Times New Roman" w:hAnsi="Times New Roman" w:cs="Times New Roman"/>
          <w:sz w:val="28"/>
          <w:szCs w:val="28"/>
        </w:rPr>
        <w:t xml:space="preserve">provide you </w:t>
      </w:r>
      <w:r w:rsidRPr="000A3766">
        <w:rPr>
          <w:rFonts w:ascii="Times New Roman" w:hAnsi="Times New Roman" w:cs="Times New Roman"/>
          <w:sz w:val="28"/>
          <w:szCs w:val="28"/>
        </w:rPr>
        <w:t>complete guidelines before and after the deal.</w:t>
      </w:r>
    </w:p>
    <w:p w14:paraId="13C6C3FF" w14:textId="46CAF440" w:rsidR="000A3766" w:rsidRPr="000A3766" w:rsidRDefault="00DB496E" w:rsidP="00CF1CA8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ew Tips</w:t>
      </w:r>
      <w:r w:rsidR="000A3766" w:rsidRPr="000A3766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B59DA4A" w14:textId="77777777" w:rsidR="000A3766" w:rsidRPr="000A3766" w:rsidRDefault="000A3766" w:rsidP="00CF1CA8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>There are also some other factors which you should keep in mind before selling a home.</w:t>
      </w:r>
    </w:p>
    <w:p w14:paraId="51181BC1" w14:textId="3BFBE42F" w:rsidR="000A3766" w:rsidRPr="000A3766" w:rsidRDefault="000A3766" w:rsidP="00CF1CA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 xml:space="preserve">Calculate the ownership, that </w:t>
      </w:r>
      <w:r w:rsidR="00FD359A">
        <w:rPr>
          <w:rFonts w:ascii="Times New Roman" w:hAnsi="Times New Roman" w:cs="Times New Roman"/>
          <w:sz w:val="28"/>
          <w:szCs w:val="28"/>
        </w:rPr>
        <w:t>how</w:t>
      </w:r>
      <w:r w:rsidRPr="000A3766">
        <w:rPr>
          <w:rFonts w:ascii="Times New Roman" w:hAnsi="Times New Roman" w:cs="Times New Roman"/>
          <w:sz w:val="28"/>
          <w:szCs w:val="28"/>
        </w:rPr>
        <w:t xml:space="preserve"> much you own the price.</w:t>
      </w:r>
    </w:p>
    <w:p w14:paraId="24ED90E8" w14:textId="59D9834E" w:rsidR="000A3766" w:rsidRPr="000A3766" w:rsidRDefault="000A3766" w:rsidP="00CF1CA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>Add extra cost</w:t>
      </w:r>
      <w:r w:rsidR="00FD359A">
        <w:rPr>
          <w:rFonts w:ascii="Times New Roman" w:hAnsi="Times New Roman" w:cs="Times New Roman"/>
          <w:sz w:val="28"/>
          <w:szCs w:val="28"/>
        </w:rPr>
        <w:t xml:space="preserve">, </w:t>
      </w:r>
      <w:r w:rsidRPr="000A3766">
        <w:rPr>
          <w:rFonts w:ascii="Times New Roman" w:hAnsi="Times New Roman" w:cs="Times New Roman"/>
          <w:sz w:val="28"/>
          <w:szCs w:val="28"/>
        </w:rPr>
        <w:t xml:space="preserve">but don’t too much </w:t>
      </w:r>
      <w:r w:rsidR="00FD359A">
        <w:rPr>
          <w:rFonts w:ascii="Times New Roman" w:hAnsi="Times New Roman" w:cs="Times New Roman"/>
          <w:sz w:val="28"/>
          <w:szCs w:val="28"/>
        </w:rPr>
        <w:t>as</w:t>
      </w:r>
      <w:r w:rsidRPr="000A3766">
        <w:rPr>
          <w:rFonts w:ascii="Times New Roman" w:hAnsi="Times New Roman" w:cs="Times New Roman"/>
          <w:sz w:val="28"/>
          <w:szCs w:val="28"/>
        </w:rPr>
        <w:t xml:space="preserve"> you need that cost for a down payment of the next house.</w:t>
      </w:r>
    </w:p>
    <w:p w14:paraId="2BBA6012" w14:textId="50DF53C4" w:rsidR="001976EA" w:rsidRPr="00DB496E" w:rsidRDefault="000A3766" w:rsidP="00CF1CA8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8"/>
          <w:szCs w:val="28"/>
        </w:rPr>
      </w:pPr>
      <w:r w:rsidRPr="000A3766">
        <w:rPr>
          <w:rFonts w:ascii="Times New Roman" w:hAnsi="Times New Roman" w:cs="Times New Roman"/>
          <w:sz w:val="28"/>
          <w:szCs w:val="28"/>
        </w:rPr>
        <w:t>After that, make some repairing</w:t>
      </w:r>
      <w:r w:rsidR="00FD359A">
        <w:rPr>
          <w:rFonts w:ascii="Times New Roman" w:hAnsi="Times New Roman" w:cs="Times New Roman"/>
          <w:sz w:val="28"/>
          <w:szCs w:val="28"/>
        </w:rPr>
        <w:t>, if needed as</w:t>
      </w:r>
      <w:r w:rsidRPr="000A3766">
        <w:rPr>
          <w:rFonts w:ascii="Times New Roman" w:hAnsi="Times New Roman" w:cs="Times New Roman"/>
          <w:sz w:val="28"/>
          <w:szCs w:val="28"/>
        </w:rPr>
        <w:t xml:space="preserve"> that can help you to quote more price.</w:t>
      </w:r>
    </w:p>
    <w:sectPr w:rsidR="001976EA" w:rsidRPr="00DB4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F621D6"/>
    <w:multiLevelType w:val="hybridMultilevel"/>
    <w:tmpl w:val="6950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367898"/>
    <w:multiLevelType w:val="hybridMultilevel"/>
    <w:tmpl w:val="86362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136367"/>
    <w:multiLevelType w:val="hybridMultilevel"/>
    <w:tmpl w:val="F35CA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zMwNTQ2tTAxNjZR0lEKTi0uzszPAykwrgUANOTaFSwAAAA="/>
  </w:docVars>
  <w:rsids>
    <w:rsidRoot w:val="001976EA"/>
    <w:rsid w:val="000A3766"/>
    <w:rsid w:val="001416E3"/>
    <w:rsid w:val="001976EA"/>
    <w:rsid w:val="0036751D"/>
    <w:rsid w:val="006851A8"/>
    <w:rsid w:val="008709BB"/>
    <w:rsid w:val="0090234C"/>
    <w:rsid w:val="00B70962"/>
    <w:rsid w:val="00C217A8"/>
    <w:rsid w:val="00CF1CA8"/>
    <w:rsid w:val="00DB496E"/>
    <w:rsid w:val="00E221F7"/>
    <w:rsid w:val="00EC5EE5"/>
    <w:rsid w:val="00FD3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B438"/>
  <w15:chartTrackingRefBased/>
  <w15:docId w15:val="{DF4AA7B2-6676-4CB1-AFB1-BA47E6847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766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0A376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ra Anwar</dc:creator>
  <cp:keywords/>
  <dc:description/>
  <cp:lastModifiedBy>M.Zeshan</cp:lastModifiedBy>
  <cp:revision>4</cp:revision>
  <dcterms:created xsi:type="dcterms:W3CDTF">2019-09-17T02:30:00Z</dcterms:created>
  <dcterms:modified xsi:type="dcterms:W3CDTF">2022-02-23T16:46:00Z</dcterms:modified>
</cp:coreProperties>
</file>